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576" w:type="pct"/>
        <w:tblInd w:w="-590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335"/>
        <w:gridCol w:w="648"/>
        <w:gridCol w:w="1985"/>
        <w:gridCol w:w="1985"/>
        <w:gridCol w:w="906"/>
        <w:gridCol w:w="793"/>
        <w:gridCol w:w="1421"/>
      </w:tblGrid>
      <w:tr w:rsidR="00DE0DF5" w:rsidRPr="00EA23C8" w14:paraId="57749F78" w14:textId="77777777" w:rsidTr="00BB0D9E">
        <w:tc>
          <w:tcPr>
            <w:tcW w:w="1156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2744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1100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BB0D9E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374D5762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F76DF2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</w:t>
            </w:r>
            <w:r w:rsidR="00F76DF2">
              <w:rPr>
                <w:sz w:val="24"/>
                <w:szCs w:val="24"/>
              </w:rPr>
              <w:t>0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F76DF2">
              <w:rPr>
                <w:sz w:val="24"/>
                <w:szCs w:val="24"/>
              </w:rPr>
              <w:t xml:space="preserve">BAHAR </w:t>
            </w:r>
            <w:r>
              <w:rPr>
                <w:sz w:val="24"/>
                <w:szCs w:val="24"/>
              </w:rPr>
              <w:t>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F76DF2">
              <w:rPr>
                <w:sz w:val="24"/>
                <w:szCs w:val="24"/>
              </w:rPr>
              <w:t xml:space="preserve">İŞLETME </w:t>
            </w:r>
            <w:r w:rsidRPr="00DE0DF5">
              <w:rPr>
                <w:sz w:val="24"/>
                <w:szCs w:val="24"/>
              </w:rPr>
              <w:t>ANABİLİM</w:t>
            </w:r>
            <w:r w:rsidR="00F76DF2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>DALI</w:t>
            </w:r>
            <w:r w:rsidR="00F76DF2">
              <w:rPr>
                <w:sz w:val="24"/>
                <w:szCs w:val="24"/>
              </w:rPr>
              <w:t xml:space="preserve"> </w:t>
            </w:r>
            <w:r w:rsidR="00F76DF2" w:rsidRPr="00384FD5">
              <w:rPr>
                <w:sz w:val="24"/>
                <w:szCs w:val="24"/>
              </w:rPr>
              <w:t>KATILIM BANKACILIĞI</w:t>
            </w:r>
            <w:r w:rsidR="00F76DF2"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F76DF2">
              <w:rPr>
                <w:sz w:val="24"/>
                <w:szCs w:val="24"/>
              </w:rPr>
              <w:t xml:space="preserve">TEZLİ YÜKSEK LİSANS </w:t>
            </w:r>
            <w:r>
              <w:rPr>
                <w:sz w:val="24"/>
                <w:szCs w:val="24"/>
              </w:rPr>
              <w:t>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0CBDA087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C94657"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DE0DF5" w:rsidRPr="00EA23C8" w14:paraId="32631E8F" w14:textId="77777777" w:rsidTr="00BB0D9E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BB0D9E" w:rsidRPr="00EA23C8" w14:paraId="317D747D" w14:textId="77777777" w:rsidTr="00520492">
        <w:trPr>
          <w:trHeight w:val="280"/>
        </w:trPr>
        <w:tc>
          <w:tcPr>
            <w:tcW w:w="493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985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98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98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844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706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BB0D9E" w:rsidRPr="00EA23C8" w14:paraId="21F7926F" w14:textId="77777777" w:rsidTr="00520492">
        <w:trPr>
          <w:trHeight w:val="851"/>
        </w:trPr>
        <w:tc>
          <w:tcPr>
            <w:tcW w:w="493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34E126C3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89E35B" w14:textId="2381A15F" w:rsidR="004B4505" w:rsidRPr="00995A7B" w:rsidRDefault="004B4505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154A075D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84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60F9236C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1F1A3A38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6185C44E" w14:textId="77777777" w:rsidTr="00520492">
        <w:trPr>
          <w:trHeight w:val="974"/>
        </w:trPr>
        <w:tc>
          <w:tcPr>
            <w:tcW w:w="493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4BF33DE3" w:rsidR="00E059EF" w:rsidRPr="00995A7B" w:rsidRDefault="00E059EF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4A596B" w14:textId="3F187096" w:rsidR="00394FFC" w:rsidRPr="00995A7B" w:rsidRDefault="00394FFC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251D33" w14:textId="54092E1C" w:rsidR="008052FD" w:rsidRPr="00275CC8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50D0DBDF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4C383FD9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53F947BC" w14:textId="77777777" w:rsidTr="00520492">
        <w:trPr>
          <w:trHeight w:val="677"/>
        </w:trPr>
        <w:tc>
          <w:tcPr>
            <w:tcW w:w="493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4D9A1D42" w:rsidR="00B566EA" w:rsidRPr="00995A7B" w:rsidRDefault="00B566EA" w:rsidP="00E059E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B0BFFD" w14:textId="27A3F160" w:rsidR="007250E2" w:rsidRPr="00995A7B" w:rsidRDefault="007250E2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28EA95" w14:textId="7F3AD244" w:rsidR="008052FD" w:rsidRPr="00275CC8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778FDA97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24F648F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255797FC" w14:textId="77777777" w:rsidTr="00520492">
        <w:trPr>
          <w:trHeight w:val="410"/>
        </w:trPr>
        <w:tc>
          <w:tcPr>
            <w:tcW w:w="493" w:type="pct"/>
            <w:shd w:val="clear" w:color="auto" w:fill="BFBFBF"/>
            <w:vAlign w:val="center"/>
          </w:tcPr>
          <w:p w14:paraId="1D41EB83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2C61471E" w:rsidR="008052FD" w:rsidRPr="00995A7B" w:rsidRDefault="008052FD" w:rsidP="00E059E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E41B08" w14:textId="576FC345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B68622F" w14:textId="0EA182B4" w:rsidR="00275CC8" w:rsidRPr="00275CC8" w:rsidRDefault="00275CC8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64C1D83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1759089D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DE0DF5" w:rsidRPr="00EA23C8" w14:paraId="231ED5E2" w14:textId="77777777" w:rsidTr="00BB0D9E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DE0DF5" w:rsidRPr="00995A7B" w:rsidRDefault="00DE0DF5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BB0D9E" w:rsidRPr="00EA23C8" w14:paraId="73979191" w14:textId="77777777" w:rsidTr="00520492">
        <w:trPr>
          <w:trHeight w:val="1096"/>
        </w:trPr>
        <w:tc>
          <w:tcPr>
            <w:tcW w:w="493" w:type="pct"/>
            <w:shd w:val="clear" w:color="auto" w:fill="BFBFBF"/>
            <w:vAlign w:val="center"/>
          </w:tcPr>
          <w:p w14:paraId="7100046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619AA3" w14:textId="77777777" w:rsidR="00314583" w:rsidRPr="00314583" w:rsidRDefault="00314583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Uluslararası Finansal Kurumlar</w:t>
            </w:r>
          </w:p>
          <w:p w14:paraId="55A453E2" w14:textId="77777777" w:rsidR="00520492" w:rsidRDefault="00520492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314583"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Prof. Dr. </w:t>
            </w:r>
          </w:p>
          <w:p w14:paraId="2E563B0D" w14:textId="77777777" w:rsidR="008052FD" w:rsidRDefault="00314583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antürk Kayahan</w:t>
            </w:r>
            <w:r w:rsidR="00520492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  <w:p w14:paraId="719F28BF" w14:textId="376209B5" w:rsidR="00180166" w:rsidRPr="00314583" w:rsidRDefault="00180166" w:rsidP="00314583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1B7D56" w14:textId="75A30E45" w:rsidR="00B84567" w:rsidRPr="00995A7B" w:rsidRDefault="00B8456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E593E4" w14:textId="0AA9ACC4" w:rsidR="00BB0D9E" w:rsidRPr="00995A7B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9C3DD4" w14:textId="7B910F32" w:rsidR="008052FD" w:rsidRPr="00995A7B" w:rsidRDefault="008052FD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4DAC385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BB0D9E" w:rsidRPr="00EA23C8" w14:paraId="57F2AD2E" w14:textId="77777777" w:rsidTr="00520492">
        <w:trPr>
          <w:trHeight w:val="1198"/>
        </w:trPr>
        <w:tc>
          <w:tcPr>
            <w:tcW w:w="493" w:type="pct"/>
            <w:shd w:val="clear" w:color="auto" w:fill="BFBFBF"/>
            <w:vAlign w:val="center"/>
          </w:tcPr>
          <w:p w14:paraId="18B858AC" w14:textId="77777777" w:rsidR="007250E2" w:rsidRPr="00EA23C8" w:rsidRDefault="007250E2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478F9C" w14:textId="77777777" w:rsidR="00314583" w:rsidRPr="00314583" w:rsidRDefault="00314583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Uluslararası Finansal Kurumlar</w:t>
            </w:r>
          </w:p>
          <w:p w14:paraId="69BBD166" w14:textId="77777777" w:rsidR="00520492" w:rsidRDefault="00520492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(</w:t>
            </w:r>
            <w:r w:rsidR="00314583"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 xml:space="preserve">Prof. Dr. </w:t>
            </w:r>
          </w:p>
          <w:p w14:paraId="54A8454B" w14:textId="77777777" w:rsidR="007250E2" w:rsidRDefault="00314583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314583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Cantürk Kayahan</w:t>
            </w:r>
            <w:r w:rsidR="00520492"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  <w:t>)</w:t>
            </w:r>
          </w:p>
          <w:p w14:paraId="6FDE71FB" w14:textId="1BF81C25" w:rsidR="00180166" w:rsidRPr="00180166" w:rsidRDefault="00180166" w:rsidP="00314583">
            <w:pPr>
              <w:spacing w:after="0" w:line="240" w:lineRule="auto"/>
              <w:ind w:right="-57" w:firstLine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4AFE03" w14:textId="0B6775F7" w:rsidR="007250E2" w:rsidRPr="00995A7B" w:rsidRDefault="007250E2" w:rsidP="00E370F1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D18ED1" w14:textId="77777777" w:rsidR="00BB0D9E" w:rsidRPr="00BB0D9E" w:rsidRDefault="00BB0D9E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>Katılım Bankalarında Fon Yöntemi</w:t>
            </w:r>
          </w:p>
          <w:p w14:paraId="2D997D33" w14:textId="77777777" w:rsidR="007250E2" w:rsidRDefault="00BB0D9E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BB0D9E">
              <w:rPr>
                <w:rFonts w:eastAsia="Times New Roman" w:cs="Times New Roman"/>
                <w:sz w:val="20"/>
                <w:szCs w:val="20"/>
                <w:lang w:eastAsia="tr-TR"/>
              </w:rPr>
              <w:t>(Prof. Dr. Kemalettin Çonkar)</w:t>
            </w:r>
          </w:p>
          <w:p w14:paraId="4A61B014" w14:textId="54D45D9B" w:rsidR="00180166" w:rsidRPr="00995A7B" w:rsidRDefault="00180166" w:rsidP="00BB0D9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AA2BC6" w14:textId="77777777" w:rsidR="007250E2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Katılım Bankacılığı Muhasebesi</w:t>
            </w:r>
          </w:p>
          <w:p w14:paraId="265EF1E0" w14:textId="77777777" w:rsidR="00520492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 xml:space="preserve">(Doç. Dr. </w:t>
            </w:r>
          </w:p>
          <w:p w14:paraId="1BBC27C0" w14:textId="77777777" w:rsidR="00BB0D9E" w:rsidRDefault="00BB0D9E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  <w:t>Ender Baykut)</w:t>
            </w:r>
          </w:p>
          <w:p w14:paraId="595526BE" w14:textId="4E5FA87E" w:rsidR="00180166" w:rsidRPr="00995A7B" w:rsidRDefault="00180166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32BC24C3" w14:textId="77777777" w:rsidR="007250E2" w:rsidRDefault="007250E2" w:rsidP="004A7337">
            <w:pPr>
              <w:spacing w:after="0" w:line="259" w:lineRule="auto"/>
              <w:ind w:firstLine="0"/>
              <w:jc w:val="left"/>
            </w:pPr>
          </w:p>
          <w:p w14:paraId="6B2DD288" w14:textId="62F947A0" w:rsidR="007250E2" w:rsidRPr="00EA23C8" w:rsidRDefault="007250E2" w:rsidP="00E370F1">
            <w:pPr>
              <w:spacing w:after="0" w:line="259" w:lineRule="auto"/>
              <w:ind w:firstLine="0"/>
              <w:jc w:val="left"/>
            </w:pPr>
          </w:p>
        </w:tc>
      </w:tr>
      <w:tr w:rsidR="00BB0D9E" w:rsidRPr="00EA23C8" w14:paraId="15DAB578" w14:textId="77777777" w:rsidTr="00520492">
        <w:trPr>
          <w:trHeight w:val="1244"/>
        </w:trPr>
        <w:tc>
          <w:tcPr>
            <w:tcW w:w="493" w:type="pct"/>
            <w:shd w:val="clear" w:color="auto" w:fill="BFBFBF"/>
            <w:vAlign w:val="center"/>
          </w:tcPr>
          <w:p w14:paraId="13EAAEA2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9C10FD" w14:textId="77777777" w:rsidR="00314583" w:rsidRPr="00314583" w:rsidRDefault="00314583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314583">
              <w:rPr>
                <w:sz w:val="20"/>
                <w:szCs w:val="20"/>
              </w:rPr>
              <w:t>Uluslararası Finansal Kurumlar</w:t>
            </w:r>
          </w:p>
          <w:p w14:paraId="60DD9F77" w14:textId="77777777" w:rsidR="00520492" w:rsidRDefault="00520492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314583" w:rsidRPr="00314583">
              <w:rPr>
                <w:sz w:val="20"/>
                <w:szCs w:val="20"/>
              </w:rPr>
              <w:t>Prof. Dr.</w:t>
            </w:r>
          </w:p>
          <w:p w14:paraId="239128AA" w14:textId="77777777" w:rsidR="008052FD" w:rsidRDefault="00314583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314583">
              <w:rPr>
                <w:sz w:val="20"/>
                <w:szCs w:val="20"/>
              </w:rPr>
              <w:t xml:space="preserve"> Cantürk Kayahan</w:t>
            </w:r>
            <w:r w:rsidR="00520492">
              <w:rPr>
                <w:sz w:val="20"/>
                <w:szCs w:val="20"/>
              </w:rPr>
              <w:t>)</w:t>
            </w:r>
          </w:p>
          <w:p w14:paraId="7D2FD7CD" w14:textId="12D1B95C" w:rsidR="00180166" w:rsidRPr="00314583" w:rsidRDefault="00180166" w:rsidP="0031458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72F2C5" w14:textId="77777777" w:rsidR="008052FD" w:rsidRDefault="0005254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Seminer </w:t>
            </w:r>
          </w:p>
          <w:p w14:paraId="48FE6514" w14:textId="77777777" w:rsidR="00052547" w:rsidRDefault="0005254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7C7F1067" w14:textId="77777777" w:rsidR="00052547" w:rsidRDefault="00052547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Münevvere Yıldız)</w:t>
            </w:r>
          </w:p>
          <w:p w14:paraId="66197475" w14:textId="3EE5EE06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AEA2CB" w14:textId="6DC81500" w:rsidR="00BB0D9E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atılım</w:t>
            </w:r>
            <w:r w:rsidR="00520492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Pr="00BB0D9E">
              <w:rPr>
                <w:rFonts w:cs="Times New Roman"/>
                <w:bCs/>
                <w:sz w:val="20"/>
                <w:szCs w:val="20"/>
              </w:rPr>
              <w:t>Bankalarında Fon Yöntemi</w:t>
            </w:r>
            <w:r>
              <w:rPr>
                <w:rFonts w:cs="Times New Roman"/>
                <w:bCs/>
                <w:sz w:val="20"/>
                <w:szCs w:val="20"/>
              </w:rPr>
              <w:t xml:space="preserve"> </w:t>
            </w:r>
          </w:p>
          <w:p w14:paraId="3F8DA679" w14:textId="77777777" w:rsidR="00520492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(Prof. Dr. </w:t>
            </w:r>
          </w:p>
          <w:p w14:paraId="43592D8E" w14:textId="77777777" w:rsidR="008052FD" w:rsidRDefault="00BB0D9E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emalettin Çonkar)</w:t>
            </w:r>
          </w:p>
          <w:p w14:paraId="4B14BA40" w14:textId="4F358357" w:rsidR="00180166" w:rsidRPr="00BB0D9E" w:rsidRDefault="00180166" w:rsidP="00BB0D9E">
            <w:pPr>
              <w:spacing w:after="0" w:line="240" w:lineRule="auto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4A827E" w14:textId="77777777" w:rsidR="008052FD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Katılım Bankacılığı Muhasebesi</w:t>
            </w:r>
          </w:p>
          <w:p w14:paraId="6643880A" w14:textId="77777777" w:rsidR="00520492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 xml:space="preserve">(Doç. Dr. </w:t>
            </w:r>
          </w:p>
          <w:p w14:paraId="026571C9" w14:textId="77777777" w:rsidR="00BB0D9E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Ender Baykut)</w:t>
            </w:r>
          </w:p>
          <w:p w14:paraId="68054435" w14:textId="08CADF46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103DBAE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BB0D9E" w:rsidRPr="00EA23C8" w14:paraId="0A44F6C1" w14:textId="77777777" w:rsidTr="00520492">
        <w:trPr>
          <w:trHeight w:val="1389"/>
        </w:trPr>
        <w:tc>
          <w:tcPr>
            <w:tcW w:w="493" w:type="pct"/>
            <w:shd w:val="clear" w:color="auto" w:fill="BFBFBF"/>
            <w:vAlign w:val="center"/>
          </w:tcPr>
          <w:p w14:paraId="0270747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985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1B6241C3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EF60903" w14:textId="77777777" w:rsidR="00052547" w:rsidRPr="00052547" w:rsidRDefault="00052547" w:rsidP="00052547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052547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Seminer </w:t>
            </w:r>
          </w:p>
          <w:p w14:paraId="7FC49C1E" w14:textId="77777777" w:rsidR="00052547" w:rsidRPr="00052547" w:rsidRDefault="00052547" w:rsidP="00052547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052547">
              <w:rPr>
                <w:rFonts w:eastAsia="Times New Roman" w:cs="Times New Roman"/>
                <w:sz w:val="20"/>
                <w:szCs w:val="20"/>
                <w:lang w:eastAsia="tr-TR"/>
              </w:rPr>
              <w:t>(Dr. Öğr. Üyesi</w:t>
            </w:r>
          </w:p>
          <w:p w14:paraId="042DE4F9" w14:textId="77777777" w:rsidR="008052FD" w:rsidRDefault="00052547" w:rsidP="00052547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052547">
              <w:rPr>
                <w:rFonts w:eastAsia="Times New Roman" w:cs="Times New Roman"/>
                <w:sz w:val="20"/>
                <w:szCs w:val="20"/>
                <w:lang w:eastAsia="tr-TR"/>
              </w:rPr>
              <w:t>Münevvere Yıldız)</w:t>
            </w:r>
          </w:p>
          <w:p w14:paraId="2783115E" w14:textId="6FB5E0EC" w:rsidR="00180166" w:rsidRPr="00995A7B" w:rsidRDefault="00180166" w:rsidP="00052547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8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78FAB13" w14:textId="77777777" w:rsidR="00BB0D9E" w:rsidRPr="00BB0D9E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atılım Bankalarında Fon Yöntemi</w:t>
            </w:r>
          </w:p>
          <w:p w14:paraId="63A1BB33" w14:textId="77777777" w:rsidR="00520492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 xml:space="preserve">(Prof. Dr. </w:t>
            </w:r>
          </w:p>
          <w:p w14:paraId="3D425E72" w14:textId="77777777" w:rsidR="008052FD" w:rsidRDefault="00BB0D9E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BB0D9E">
              <w:rPr>
                <w:rFonts w:cs="Times New Roman"/>
                <w:bCs/>
                <w:sz w:val="20"/>
                <w:szCs w:val="20"/>
              </w:rPr>
              <w:t>Kemalettin Çonkar)</w:t>
            </w:r>
          </w:p>
          <w:p w14:paraId="5F604CEE" w14:textId="362E0FDC" w:rsidR="00180166" w:rsidRPr="00BB0D9E" w:rsidRDefault="00180166" w:rsidP="00BB0D9E">
            <w:pPr>
              <w:spacing w:after="0"/>
              <w:ind w:firstLine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844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2309ED" w14:textId="77777777" w:rsidR="008052FD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Katılım Bankacılığı Muhasebesi</w:t>
            </w:r>
          </w:p>
          <w:p w14:paraId="30C21C11" w14:textId="77777777" w:rsidR="00520492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>(Doç. Dr.</w:t>
            </w:r>
          </w:p>
          <w:p w14:paraId="740CA3E8" w14:textId="77777777" w:rsidR="00BB0D9E" w:rsidRDefault="00BB0D9E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  <w:t xml:space="preserve"> Ender Baykut)</w:t>
            </w:r>
          </w:p>
          <w:p w14:paraId="4D390368" w14:textId="23F8FCC2" w:rsidR="00180166" w:rsidRPr="00995A7B" w:rsidRDefault="00180166" w:rsidP="00E370F1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180166">
              <w:rPr>
                <w:rFonts w:eastAsia="Times New Roman" w:cs="Times New Roman"/>
                <w:b/>
                <w:color w:val="000000"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70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2B386B2A" w:rsidR="008052FD" w:rsidRPr="00995A7B" w:rsidRDefault="008052FD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B0D9E" w:rsidRPr="00EA23C8" w14:paraId="73C960AC" w14:textId="77777777" w:rsidTr="00520492">
        <w:trPr>
          <w:trHeight w:val="851"/>
        </w:trPr>
        <w:tc>
          <w:tcPr>
            <w:tcW w:w="493" w:type="pct"/>
            <w:shd w:val="clear" w:color="auto" w:fill="BFBFBF"/>
            <w:vAlign w:val="center"/>
          </w:tcPr>
          <w:p w14:paraId="12BB0F5A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7:00</w:t>
            </w:r>
          </w:p>
        </w:tc>
        <w:tc>
          <w:tcPr>
            <w:tcW w:w="985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8052FD" w:rsidRPr="00EA23C8" w:rsidRDefault="008052FD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8052FD" w:rsidRPr="00EA23C8" w:rsidRDefault="008052FD" w:rsidP="007F789B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8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844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706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8052FD" w:rsidRPr="00EA23C8" w:rsidRDefault="008052FD" w:rsidP="007F789B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r w:rsidRPr="002644C6">
        <w:rPr>
          <w:sz w:val="24"/>
          <w:szCs w:val="24"/>
          <w:u w:val="single"/>
        </w:rPr>
        <w:t>word</w:t>
      </w:r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2NDUyszAyMjFV0lEKTi0uzszPAykwqgUAtUu6iSwAAAA="/>
  </w:docVars>
  <w:rsids>
    <w:rsidRoot w:val="008052FD"/>
    <w:rsid w:val="00052547"/>
    <w:rsid w:val="000710FE"/>
    <w:rsid w:val="0008507A"/>
    <w:rsid w:val="000C2FD2"/>
    <w:rsid w:val="00136C8B"/>
    <w:rsid w:val="00180166"/>
    <w:rsid w:val="001B2DC0"/>
    <w:rsid w:val="001C6711"/>
    <w:rsid w:val="002644C6"/>
    <w:rsid w:val="00265D48"/>
    <w:rsid w:val="00275CC8"/>
    <w:rsid w:val="00296D31"/>
    <w:rsid w:val="002D0F82"/>
    <w:rsid w:val="002D4930"/>
    <w:rsid w:val="00307F2E"/>
    <w:rsid w:val="00314583"/>
    <w:rsid w:val="003623FF"/>
    <w:rsid w:val="00384FD5"/>
    <w:rsid w:val="003876B1"/>
    <w:rsid w:val="00391042"/>
    <w:rsid w:val="00394FFC"/>
    <w:rsid w:val="00415BDB"/>
    <w:rsid w:val="00495BF1"/>
    <w:rsid w:val="004A7337"/>
    <w:rsid w:val="004B20CA"/>
    <w:rsid w:val="004B4505"/>
    <w:rsid w:val="004E418E"/>
    <w:rsid w:val="00520492"/>
    <w:rsid w:val="00571DC6"/>
    <w:rsid w:val="00573AAC"/>
    <w:rsid w:val="005A2A98"/>
    <w:rsid w:val="005C2C13"/>
    <w:rsid w:val="005F3812"/>
    <w:rsid w:val="005F663C"/>
    <w:rsid w:val="00624BFE"/>
    <w:rsid w:val="00653FBB"/>
    <w:rsid w:val="007250E2"/>
    <w:rsid w:val="00790D0E"/>
    <w:rsid w:val="007F789B"/>
    <w:rsid w:val="008052FD"/>
    <w:rsid w:val="008A070B"/>
    <w:rsid w:val="008A24C4"/>
    <w:rsid w:val="0091093C"/>
    <w:rsid w:val="0097279C"/>
    <w:rsid w:val="009901A4"/>
    <w:rsid w:val="00995A7B"/>
    <w:rsid w:val="00A57881"/>
    <w:rsid w:val="00A92EB9"/>
    <w:rsid w:val="00AB529A"/>
    <w:rsid w:val="00B01535"/>
    <w:rsid w:val="00B566EA"/>
    <w:rsid w:val="00B64C24"/>
    <w:rsid w:val="00B84567"/>
    <w:rsid w:val="00BB0D9E"/>
    <w:rsid w:val="00BE0248"/>
    <w:rsid w:val="00C14646"/>
    <w:rsid w:val="00C65774"/>
    <w:rsid w:val="00C6751B"/>
    <w:rsid w:val="00C67739"/>
    <w:rsid w:val="00C94657"/>
    <w:rsid w:val="00D038FC"/>
    <w:rsid w:val="00DD383E"/>
    <w:rsid w:val="00DE0DF5"/>
    <w:rsid w:val="00E059EF"/>
    <w:rsid w:val="00E1190B"/>
    <w:rsid w:val="00E12C37"/>
    <w:rsid w:val="00E370F1"/>
    <w:rsid w:val="00E50628"/>
    <w:rsid w:val="00E53885"/>
    <w:rsid w:val="00E778C0"/>
    <w:rsid w:val="00E825E5"/>
    <w:rsid w:val="00EA5936"/>
    <w:rsid w:val="00EB6DE2"/>
    <w:rsid w:val="00EC5682"/>
    <w:rsid w:val="00EE0AE0"/>
    <w:rsid w:val="00EE38A9"/>
    <w:rsid w:val="00F019DE"/>
    <w:rsid w:val="00F207E4"/>
    <w:rsid w:val="00F76DF2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9EF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15</cp:revision>
  <dcterms:created xsi:type="dcterms:W3CDTF">2023-02-07T10:24:00Z</dcterms:created>
  <dcterms:modified xsi:type="dcterms:W3CDTF">2023-03-03T07:29:00Z</dcterms:modified>
</cp:coreProperties>
</file>